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FB179" w14:textId="77777777" w:rsidR="00F656CF" w:rsidRDefault="00F656CF" w:rsidP="00F656CF">
      <w:pPr>
        <w:pStyle w:val="Heading1"/>
        <w:jc w:val="center"/>
      </w:pPr>
      <w:bookmarkStart w:id="0" w:name="_GoBack"/>
      <w:bookmarkEnd w:id="0"/>
      <w:r>
        <w:t>Problem 2. Task Po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44AF77B" wp14:editId="3B04FA4F">
            <wp:extent cx="6626225" cy="3078480"/>
            <wp:effectExtent l="0" t="0" r="3175" b="7620"/>
            <wp:docPr id="12" name="Картина 1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Task Po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7777777" w:rsidR="00F656CF" w:rsidRDefault="00F656CF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7777777" w:rsidR="00F656CF" w:rsidRDefault="00F656CF" w:rsidP="00F656CF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task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7777777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Publish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49036D42" wp14:editId="23835E89">
            <wp:extent cx="5478780" cy="2853281"/>
            <wp:effectExtent l="0" t="0" r="7620" b="4445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4370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en"/>
        </w:rPr>
        <w:drawing>
          <wp:inline distT="0" distB="0" distL="0" distR="0" wp14:anchorId="01CE7448" wp14:editId="684F9EB5">
            <wp:extent cx="6626225" cy="3078480"/>
            <wp:effectExtent l="0" t="0" r="3175" b="7620"/>
            <wp:docPr id="26" name="Картина 26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7777777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task</w:t>
      </w:r>
    </w:p>
    <w:p w14:paraId="6DC14924" w14:textId="77777777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review-list"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</w:rPr>
        <w:lastRenderedPageBreak/>
        <w:drawing>
          <wp:inline distT="0" distB="0" distL="0" distR="0" wp14:anchorId="51887A92" wp14:editId="7BD30455">
            <wp:extent cx="6626225" cy="3078480"/>
            <wp:effectExtent l="0" t="0" r="3175" b="7620"/>
            <wp:docPr id="29" name="Картина 29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</w:rPr>
        <w:drawing>
          <wp:inline distT="0" distB="0" distL="0" distR="0" wp14:anchorId="695A3427" wp14:editId="448F9F00">
            <wp:extent cx="6626225" cy="3078480"/>
            <wp:effectExtent l="0" t="0" r="3175" b="7620"/>
            <wp:docPr id="30" name="Картина 30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7777777" w:rsidR="00F656CF" w:rsidRDefault="00F656CF" w:rsidP="00F656CF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Post Task</w:t>
      </w:r>
    </w:p>
    <w:p w14:paraId="51313041" w14:textId="77777777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Post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published-list"</w:t>
      </w:r>
      <w:r>
        <w:t>.</w:t>
      </w:r>
    </w:p>
    <w:p w14:paraId="6714FD1C" w14:textId="77777777" w:rsidR="00F656CF" w:rsidRDefault="00F656CF" w:rsidP="00F656CF">
      <w:pPr>
        <w:pStyle w:val="ListParagraph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F46C75"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F46C75">
        <w:t>[Post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1"/>
    <w:p w14:paraId="2B3F10A9" w14:textId="77777777" w:rsidR="00F656CF" w:rsidRDefault="00F656CF" w:rsidP="00F656CF">
      <w:pPr>
        <w:jc w:val="center"/>
      </w:pPr>
      <w:r>
        <w:rPr>
          <w:noProof/>
        </w:rPr>
        <w:lastRenderedPageBreak/>
        <w:drawing>
          <wp:inline distT="0" distB="0" distL="0" distR="0" wp14:anchorId="54D38CE1" wp14:editId="52D07153">
            <wp:extent cx="6156960" cy="2326758"/>
            <wp:effectExtent l="0" t="0" r="0" b="0"/>
            <wp:docPr id="31" name="Картина 31" descr="Картина, която съдържа текст, писм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1313" cy="232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219851F9" wp14:editId="6B8D889C">
            <wp:extent cx="6626225" cy="3078480"/>
            <wp:effectExtent l="0" t="0" r="3175" b="7620"/>
            <wp:docPr id="32" name="Картина 3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73BF0" w14:textId="77777777" w:rsidR="004F3614" w:rsidRDefault="004F3614" w:rsidP="008068A2">
      <w:pPr>
        <w:spacing w:after="0" w:line="240" w:lineRule="auto"/>
      </w:pPr>
      <w:r>
        <w:separator/>
      </w:r>
    </w:p>
  </w:endnote>
  <w:endnote w:type="continuationSeparator" w:id="0">
    <w:p w14:paraId="6A4D9980" w14:textId="77777777" w:rsidR="004F3614" w:rsidRDefault="004F36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98A8D" w14:textId="77777777" w:rsidR="004F3614" w:rsidRDefault="004F3614" w:rsidP="008068A2">
      <w:pPr>
        <w:spacing w:after="0" w:line="240" w:lineRule="auto"/>
      </w:pPr>
      <w:r>
        <w:separator/>
      </w:r>
    </w:p>
  </w:footnote>
  <w:footnote w:type="continuationSeparator" w:id="0">
    <w:p w14:paraId="1BD08CB3" w14:textId="77777777" w:rsidR="004F3614" w:rsidRDefault="004F36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3614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1574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7ED545-E71D-4038-AD1D-406544FC9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ndarov Lachezar</cp:lastModifiedBy>
  <cp:revision>2</cp:revision>
  <cp:lastPrinted>2015-10-26T22:35:00Z</cp:lastPrinted>
  <dcterms:created xsi:type="dcterms:W3CDTF">2023-04-20T06:00:00Z</dcterms:created>
  <dcterms:modified xsi:type="dcterms:W3CDTF">2023-04-20T06:00:00Z</dcterms:modified>
  <cp:category>computer programming;programming;software development;software engineering</cp:category>
</cp:coreProperties>
</file>